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4B2E8" w14:textId="6B47E3A4" w:rsidR="00E10613" w:rsidRDefault="00E10613" w:rsidP="00E10613">
      <w:pPr>
        <w:widowControl w:val="0"/>
        <w:autoSpaceDE w:val="0"/>
        <w:autoSpaceDN w:val="0"/>
        <w:adjustRightInd w:val="0"/>
        <w:spacing w:after="240" w:line="36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r w:rsidRPr="002B692C">
        <w:rPr>
          <w:rFonts w:ascii="Times New Roman" w:hAnsi="Times New Roman" w:cs="Times New Roman"/>
          <w:b/>
          <w:sz w:val="32"/>
          <w:szCs w:val="32"/>
        </w:rPr>
        <w:t>Orgasmic Perception Questionnaire</w:t>
      </w:r>
      <w:r>
        <w:rPr>
          <w:rFonts w:ascii="Times New Roman" w:hAnsi="Times New Roman" w:cs="Times New Roman"/>
          <w:b/>
          <w:sz w:val="32"/>
          <w:szCs w:val="32"/>
        </w:rPr>
        <w:t xml:space="preserve"> (OPQ; Panzeri, </w:t>
      </w:r>
      <w:r w:rsidR="004E6134">
        <w:rPr>
          <w:rFonts w:ascii="Times New Roman" w:hAnsi="Times New Roman" w:cs="Times New Roman"/>
          <w:b/>
          <w:sz w:val="32"/>
          <w:szCs w:val="32"/>
        </w:rPr>
        <w:t>Mauro, Ronconi &amp; Arocs-Romero</w:t>
      </w:r>
      <w:r>
        <w:rPr>
          <w:rFonts w:ascii="Times New Roman" w:hAnsi="Times New Roman" w:cs="Times New Roman"/>
          <w:b/>
          <w:sz w:val="32"/>
          <w:szCs w:val="32"/>
        </w:rPr>
        <w:t>)</w:t>
      </w:r>
    </w:p>
    <w:p w14:paraId="4F205322" w14:textId="77777777" w:rsidR="00E10613" w:rsidRDefault="00E10613" w:rsidP="00E106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4873">
        <w:rPr>
          <w:rFonts w:ascii="Times New Roman" w:hAnsi="Times New Roman" w:cs="Times New Roman"/>
          <w:sz w:val="28"/>
          <w:szCs w:val="28"/>
        </w:rPr>
        <w:t>Il seguente questionario contiene delle affermazioni riguardanti l’orgasmo. Legga ogni affermazione e indichi la frequenza con cui Le capita quanto espresso dalla frase, riferendosi esclusivamente alla fase dell'orgasmo e non a quan</w:t>
      </w:r>
      <w:r>
        <w:rPr>
          <w:rFonts w:ascii="Times New Roman" w:hAnsi="Times New Roman" w:cs="Times New Roman"/>
          <w:sz w:val="28"/>
          <w:szCs w:val="28"/>
        </w:rPr>
        <w:t xml:space="preserve">to accade subito prima o </w:t>
      </w:r>
      <w:r w:rsidRPr="00FC4873">
        <w:rPr>
          <w:rFonts w:ascii="Times New Roman" w:hAnsi="Times New Roman" w:cs="Times New Roman"/>
          <w:sz w:val="28"/>
          <w:szCs w:val="28"/>
        </w:rPr>
        <w:t xml:space="preserve">dopo. </w:t>
      </w:r>
      <w:r>
        <w:rPr>
          <w:rFonts w:ascii="Times New Roman" w:hAnsi="Times New Roman" w:cs="Times New Roman"/>
          <w:sz w:val="28"/>
          <w:szCs w:val="28"/>
        </w:rPr>
        <w:t>L</w:t>
      </w:r>
      <w:r w:rsidRPr="001511D5">
        <w:rPr>
          <w:rFonts w:ascii="Times New Roman" w:hAnsi="Times New Roman" w:cs="Times New Roman"/>
          <w:sz w:val="28"/>
          <w:szCs w:val="28"/>
        </w:rPr>
        <w:t>’orgasmo può esse</w:t>
      </w:r>
      <w:r>
        <w:rPr>
          <w:rFonts w:ascii="Times New Roman" w:hAnsi="Times New Roman" w:cs="Times New Roman"/>
          <w:sz w:val="28"/>
          <w:szCs w:val="28"/>
        </w:rPr>
        <w:t xml:space="preserve">re provato in diversi modi: risponda </w:t>
      </w:r>
      <w:r w:rsidRPr="001511D5">
        <w:rPr>
          <w:rFonts w:ascii="Times New Roman" w:hAnsi="Times New Roman" w:cs="Times New Roman"/>
          <w:sz w:val="28"/>
          <w:szCs w:val="28"/>
        </w:rPr>
        <w:t xml:space="preserve">sulla base di quello </w:t>
      </w:r>
      <w:r w:rsidRPr="00316E5B">
        <w:rPr>
          <w:rFonts w:ascii="Times New Roman" w:hAnsi="Times New Roman" w:cs="Times New Roman"/>
          <w:sz w:val="28"/>
          <w:szCs w:val="28"/>
        </w:rPr>
        <w:t>che Lei prova solitament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16E5B">
        <w:rPr>
          <w:rFonts w:ascii="Times New Roman" w:hAnsi="Times New Roman" w:cs="Times New Roman"/>
          <w:sz w:val="28"/>
          <w:szCs w:val="28"/>
        </w:rPr>
        <w:t>rifer</w:t>
      </w:r>
      <w:r>
        <w:rPr>
          <w:rFonts w:ascii="Times New Roman" w:hAnsi="Times New Roman" w:cs="Times New Roman"/>
          <w:sz w:val="28"/>
          <w:szCs w:val="28"/>
        </w:rPr>
        <w:t>endosi</w:t>
      </w:r>
      <w:r w:rsidRPr="00316E5B">
        <w:rPr>
          <w:rFonts w:ascii="Times New Roman" w:hAnsi="Times New Roman" w:cs="Times New Roman"/>
          <w:sz w:val="28"/>
          <w:szCs w:val="28"/>
        </w:rPr>
        <w:t xml:space="preserve"> soprattutto agli ultimi orgasmi provati. </w:t>
      </w:r>
      <w:r w:rsidRPr="00FC4873">
        <w:rPr>
          <w:rFonts w:ascii="Times New Roman" w:hAnsi="Times New Roman" w:cs="Times New Roman"/>
          <w:sz w:val="28"/>
          <w:szCs w:val="28"/>
        </w:rPr>
        <w:t>Segni con una crocetta la risposta che più si avvicina al Suo modo di pensare e</w:t>
      </w:r>
      <w:r>
        <w:rPr>
          <w:rFonts w:ascii="Times New Roman" w:hAnsi="Times New Roman" w:cs="Times New Roman"/>
          <w:sz w:val="28"/>
          <w:szCs w:val="28"/>
        </w:rPr>
        <w:t xml:space="preserve"> alle sensazioni da Lei provate. N</w:t>
      </w:r>
      <w:r w:rsidRPr="00FC4873">
        <w:rPr>
          <w:rFonts w:ascii="Times New Roman" w:hAnsi="Times New Roman" w:cs="Times New Roman"/>
          <w:sz w:val="28"/>
          <w:szCs w:val="28"/>
        </w:rPr>
        <w:t>on esistono risposte giuste o sbagliate. Se non ha mai avuto un/a partner, barri pure la casella “non ho mai avuto un/a partner” nelle frasi in cui ci si riferisce esplicitamente ad esso/a.</w:t>
      </w:r>
    </w:p>
    <w:p w14:paraId="26222BED" w14:textId="77777777" w:rsidR="00E10613" w:rsidRDefault="00E10613" w:rsidP="00E1061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7FBDE25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ALCUNE DEFINIZIONI</w:t>
      </w:r>
    </w:p>
    <w:p w14:paraId="6485EA03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Coito</w:t>
      </w:r>
      <w:r w:rsidRPr="00064DA2">
        <w:rPr>
          <w:rFonts w:ascii="Times New Roman" w:hAnsi="Times New Roman" w:cs="Times New Roman"/>
          <w:sz w:val="28"/>
          <w:szCs w:val="28"/>
        </w:rPr>
        <w:t>: rapporto sessuale con introduzione del pene in vagina</w:t>
      </w:r>
    </w:p>
    <w:p w14:paraId="006F5441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Masturbazione</w:t>
      </w:r>
      <w:r w:rsidRPr="00064DA2">
        <w:rPr>
          <w:rFonts w:ascii="Times New Roman" w:hAnsi="Times New Roman" w:cs="Times New Roman"/>
          <w:sz w:val="28"/>
          <w:szCs w:val="28"/>
        </w:rPr>
        <w:t>: autostimolazione dei genitali al fine di procurarsi piacere sessuale</w:t>
      </w:r>
    </w:p>
    <w:p w14:paraId="49FFE8F3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Sesso orale</w:t>
      </w:r>
      <w:r w:rsidRPr="00064DA2">
        <w:rPr>
          <w:rFonts w:ascii="Times New Roman" w:hAnsi="Times New Roman" w:cs="Times New Roman"/>
          <w:sz w:val="28"/>
          <w:szCs w:val="28"/>
        </w:rPr>
        <w:t>: rapporto sessuale che consiste nella stimolazione orale (cioè con la bocca) del pene o dei genitali femminili</w:t>
      </w:r>
    </w:p>
    <w:p w14:paraId="799899FA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Sesso anale</w:t>
      </w:r>
      <w:r w:rsidRPr="00064DA2">
        <w:rPr>
          <w:rFonts w:ascii="Times New Roman" w:hAnsi="Times New Roman" w:cs="Times New Roman"/>
          <w:sz w:val="28"/>
          <w:szCs w:val="28"/>
        </w:rPr>
        <w:t>: rapporto sessuale con l’introduzione del pene nell’ano</w:t>
      </w:r>
    </w:p>
    <w:p w14:paraId="6E58001B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elazione sessuale</w:t>
      </w:r>
      <w:r w:rsidRPr="00064DA2">
        <w:rPr>
          <w:rFonts w:ascii="Times New Roman" w:hAnsi="Times New Roman" w:cs="Times New Roman"/>
          <w:sz w:val="28"/>
          <w:szCs w:val="28"/>
        </w:rPr>
        <w:t>: uno o più rapporti sessuali con una o più persone, fini a se stessi che non implichi necessariamente uno scambio affettivo</w:t>
      </w:r>
    </w:p>
    <w:p w14:paraId="4109086A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elazione affettiva</w:t>
      </w:r>
      <w:r w:rsidRPr="00064DA2">
        <w:rPr>
          <w:rFonts w:ascii="Times New Roman" w:hAnsi="Times New Roman" w:cs="Times New Roman"/>
          <w:sz w:val="28"/>
          <w:szCs w:val="28"/>
        </w:rPr>
        <w:t>: rapporto con uno o più partner che non implichi necessariamente una relazione sessuale</w:t>
      </w:r>
    </w:p>
    <w:p w14:paraId="1294A70C" w14:textId="77777777" w:rsidR="00E10613" w:rsidRPr="00064DA2" w:rsidRDefault="00E10613" w:rsidP="00E106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64DA2">
        <w:rPr>
          <w:rFonts w:ascii="Times New Roman" w:hAnsi="Times New Roman" w:cs="Times New Roman"/>
          <w:b/>
          <w:sz w:val="28"/>
          <w:szCs w:val="28"/>
        </w:rPr>
        <w:t>Rapporto sessuale</w:t>
      </w:r>
      <w:r w:rsidRPr="00064DA2">
        <w:rPr>
          <w:rFonts w:ascii="Times New Roman" w:hAnsi="Times New Roman" w:cs="Times New Roman"/>
          <w:sz w:val="28"/>
          <w:szCs w:val="28"/>
        </w:rPr>
        <w:t>: forma di stimolazione reciproca che può comprendere baci, carezze, stimolazione reciproca, coito, sesso orale, sesso anale</w:t>
      </w:r>
    </w:p>
    <w:p w14:paraId="1ABE89DB" w14:textId="0DA21368" w:rsidR="007B47C2" w:rsidRDefault="007B47C2" w:rsidP="007B47C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3E405A" w14:textId="77777777" w:rsidR="00E10613" w:rsidRDefault="00E10613" w:rsidP="00E10613">
      <w:pPr>
        <w:pStyle w:val="Standard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0479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91"/>
        <w:gridCol w:w="1699"/>
        <w:gridCol w:w="1415"/>
        <w:gridCol w:w="1275"/>
        <w:gridCol w:w="1414"/>
        <w:gridCol w:w="2266"/>
        <w:gridCol w:w="1419"/>
      </w:tblGrid>
      <w:tr w:rsidR="00E10613" w14:paraId="1671E35E" w14:textId="77777777" w:rsidTr="00C66831">
        <w:trPr>
          <w:trHeight w:val="1039"/>
        </w:trPr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78EAA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bookmarkStart w:id="0" w:name="_Hlk492891900"/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6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690506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F2750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F2ED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67B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7CCD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B12E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  <w:bookmarkEnd w:id="0"/>
    </w:tbl>
    <w:p w14:paraId="2A2C5BC0" w14:textId="77777777" w:rsidR="00E10613" w:rsidRDefault="00E10613" w:rsidP="00E10613">
      <w:pPr>
        <w:pStyle w:val="Standard"/>
        <w:widowControl w:val="0"/>
        <w:spacing w:after="240" w:line="360" w:lineRule="auto"/>
        <w:rPr>
          <w:rFonts w:ascii="Times New Roman" w:hAnsi="Times New Roman" w:cs="Times New Roman"/>
          <w:b/>
          <w:sz w:val="32"/>
          <w:szCs w:val="32"/>
        </w:rPr>
      </w:pPr>
    </w:p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726A432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89CFC" w14:textId="77777777" w:rsidR="00E10613" w:rsidRDefault="00E10613" w:rsidP="0039322C">
            <w:pPr>
              <w:pStyle w:val="Standard"/>
              <w:widowContro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senso di potenza</w:t>
            </w:r>
          </w:p>
        </w:tc>
        <w:tc>
          <w:tcPr>
            <w:tcW w:w="547" w:type="dxa"/>
            <w:gridSpan w:val="2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B26EB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50E821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613E8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65D8F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00C38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18EF3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Borders>
              <w:top w:val="single" w:sz="8" w:space="0" w:color="000001"/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45A226" w14:textId="77777777" w:rsidR="00E10613" w:rsidRDefault="00E10613" w:rsidP="0039322C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32"/>
                <w:szCs w:val="32"/>
                <w:lang w:eastAsia="it-IT"/>
              </w:rPr>
              <w:t>7</w:t>
            </w:r>
          </w:p>
        </w:tc>
      </w:tr>
      <w:tr w:rsidR="00E10613" w14:paraId="51CFDB8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0067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 forte tremolio nei muscoli del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25720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44C2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B988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6DA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991E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F13F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E153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CE19B5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6BFD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euforico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9B3C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0E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35F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380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D2CA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4672B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AB6F8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93D8B8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0BBD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iù sensual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2BD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38897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E56D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69AB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7A878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DCA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4885AF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F2284CA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1E84BF" w14:textId="77777777" w:rsidR="00E10613" w:rsidRDefault="00E10613" w:rsidP="0039322C">
            <w:pPr>
              <w:pStyle w:val="Standard"/>
              <w:widowControl w:val="0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i brividi e dei fremiti alle estremità degli arti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770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12F56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D660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2107D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35C9D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E4E0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4FAB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62830A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CF21B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realizza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0BC8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DE5F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BAA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E9162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3182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174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A0C81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AEB506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E855F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un aumento della temperatura corporea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F9B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D5F6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2E8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7076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2BE3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7799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7FEE7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0A9289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243E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forte tensione di tutto il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700C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94E57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53F2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5C64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3F08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3F2C0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80EB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039F8A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820B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scosse/scariche elettriche che si propagano per i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B2A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81ED4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92F0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E4F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BC1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1F93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91A37E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281B5D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6183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un piacere fisico localizzato a livello genital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C74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601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4B0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3E07C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D16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53E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A86C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3E2270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29FDB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fremito lungo tutto i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7B5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09C64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0801C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84E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F318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D37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D9FA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F2BC04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00FAB5" w14:textId="77777777" w:rsidR="00E10613" w:rsidRDefault="00E10613" w:rsidP="0039322C">
            <w:pPr>
              <w:pStyle w:val="Standard"/>
              <w:shd w:val="clear" w:color="auto" w:fill="CCCCCC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calore sul vis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9EDB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5C7C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1623D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900F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56B6C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DFEC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3EB0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E9330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D77F5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lle contrazioni muscolari che si diffondono dall’area genitale al resto del corp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FC3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E7E2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A162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09F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C0B3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7FA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2E5E6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A7FEE26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816B9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completamente rilassato a livello musco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C75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F799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0F8C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457A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02D9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56B3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FFAA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EFB78A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00FF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completa incapacità di pensare ad altr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0EFE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0A9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5028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FFB8E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491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D9ED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43F4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EAB39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088E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voglia di ur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168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B7AB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096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F99CC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0BC6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47F4F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A42B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  <w:p w14:paraId="528E4B47" w14:textId="6A7F2C7A" w:rsidR="00C801E4" w:rsidRDefault="00C801E4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bookmarkStart w:id="1" w:name="_GoBack"/>
            <w:bookmarkEnd w:id="1"/>
          </w:p>
        </w:tc>
      </w:tr>
      <w:tr w:rsidR="00E10613" w14:paraId="770406F0" w14:textId="77777777" w:rsidTr="00C66831">
        <w:trPr>
          <w:trHeight w:val="983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5116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78B98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1B96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3399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4B855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07F5B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E27DE1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5B3E530D" w14:textId="77777777" w:rsidR="00E10613" w:rsidRDefault="00E10613"/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0F4EFA4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7942C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calore nella zona genitale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C35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592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14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9EF4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E416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FEE90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D78C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4AB482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E35D89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ercepisco tensione muscolare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84D6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D385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371A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054E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A374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73C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6392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178208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B3EA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1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mbra che intorno tutto sia perfett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07C7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4BB1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A994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81C7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E957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83C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32D9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4532A8C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3CAA9" w14:textId="77777777" w:rsidR="00E10613" w:rsidRDefault="00E10613" w:rsidP="0039322C">
            <w:pPr>
              <w:pStyle w:val="Standard"/>
              <w:shd w:val="clear" w:color="auto" w:fill="CCCCCC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il respiro affannos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2680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E661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FFA2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AD0D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464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7EF7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3B345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D092B8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400E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i susseguono in me pensieri positivi riguardo alla realtà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3285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5F28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75A1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80B8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F3ED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9ACA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21DA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BD7FF7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68314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ricco di energi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F44D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1F81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87D62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2FBF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445D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7C4F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0CD1C4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738728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712A3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compaiono pensieri articolat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D81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0BB1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5455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287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7CDD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18A4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395D8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332D83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FB1C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di essere isolato dal resto del mond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464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F46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F84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CBA9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3FE5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1851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CD8B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144B91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B4B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Vengo investito da un’ondata di piacere che parte dalla zona genitale e si irradia fino alla testa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7A36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569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7C35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CCC8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FF3B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4CF9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D1BE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2482EEE1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DCCC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compare qualsiasi ansi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68A5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9642D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DEE2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6C1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6FCE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0A1F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2C3EB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25DD5A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305C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ho alcun tipo di inibizione, di freno o di limite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18D8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FD6B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C7C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55D9A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C634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01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E426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C64155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9BC8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determinato a raggiungerlo a qualunque cos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28A6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408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9FB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C540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267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E686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7F3E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FCC07D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93AE8E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2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vibrare il corpo come in una scarica elettrica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C527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0AC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C5DA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26B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D037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B70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F46B7B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046DC0A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55280E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che la parte più istintiva di me prenda il sopravven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E8B6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70B5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A09E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AB6D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51A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614DD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3BB8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11D7615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55AC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er un attimo fuori dalla realtà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86B6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CD92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2D1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8A21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FDBD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0E45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51B1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9828C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7E1F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tranquillità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48E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CBD98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51B1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DDF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FCB7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FE323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D9E7A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CA0A9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0A4CB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sensazione che il tempo si sia fermato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EE56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44C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907C5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002B9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438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46D81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CC04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D56E90C" w14:textId="77777777" w:rsidTr="00C66831">
        <w:trPr>
          <w:trHeight w:val="841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93BE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3AF4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8D732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451D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3585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05818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078CB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7300BF10" w14:textId="77777777" w:rsidR="00E10613" w:rsidRDefault="00E10613"/>
    <w:tbl>
      <w:tblPr>
        <w:tblW w:w="10491" w:type="dxa"/>
        <w:tblInd w:w="-426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674"/>
        <w:gridCol w:w="1701"/>
        <w:gridCol w:w="1417"/>
        <w:gridCol w:w="1276"/>
        <w:gridCol w:w="1138"/>
        <w:gridCol w:w="278"/>
        <w:gridCol w:w="269"/>
        <w:gridCol w:w="552"/>
        <w:gridCol w:w="552"/>
        <w:gridCol w:w="552"/>
        <w:gridCol w:w="343"/>
        <w:gridCol w:w="209"/>
        <w:gridCol w:w="552"/>
        <w:gridCol w:w="555"/>
        <w:gridCol w:w="105"/>
      </w:tblGrid>
      <w:tr w:rsidR="00E10613" w14:paraId="01AD2507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03FFD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forte scossa elettrica che mi attravers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79D60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4DA5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8B82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DC91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893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FAA6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8485D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2A52E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24027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bisogno di sentirmi rilassato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4045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85F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CD9F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243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DFBF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A8C73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F6CB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C165DFB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AC75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protetto dal/la partner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D947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586D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03291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B632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27408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477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01DD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7C5168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56F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i muscoli delle gambe irrigidirs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4904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0FD22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D09C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C6C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B9C0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ECB7F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A644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0C0AC1E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E687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“senso di vittoria”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F9E61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C99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97F19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B669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BDF7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8909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F480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0682039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CBB51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3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come se non avessi nessuna preoccupazion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6ADF7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B347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986F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B664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EBD9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D2B1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EB7EB1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9563AB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8EEF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La mia mente è occupata solo dal piacere e dall’oggetto sessuale che lo stimol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465C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215A4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177F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B30EB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8B58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A0D7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92370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8F16A66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BB1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sento fort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562C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BA0A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EBBC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7637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80B63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AFC8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58DE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1B3D0F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BAD96" w14:textId="77777777" w:rsidR="00E10613" w:rsidRDefault="00E10613" w:rsidP="0039322C">
            <w:pPr>
              <w:pStyle w:val="Standard"/>
              <w:outlineLvl w:val="0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penso a nulla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F27D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910F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DB39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FA77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81A2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448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1BA4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6C09A8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6577A4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calma</w:t>
            </w:r>
          </w:p>
        </w:tc>
        <w:tc>
          <w:tcPr>
            <w:tcW w:w="547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ABA0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DEFF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CC3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4B88A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73C8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AAFA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2AAD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2D0B0BD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5DFA6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una totalità tra mente e corp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1C7A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A4741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6289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EFB7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21EA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EFAB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5C0C2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62775F03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90979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 piacere quasi trascendental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0D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95D2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7369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663A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8B5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4FD4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D611D8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F179C64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4E43D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6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concentro esclusivamente sulle sensazioni fisiche e sulle emozioni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4AC1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A9D1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A223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ECF0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80FF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A205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7BC1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229175F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78098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7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dei tremori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D200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1CFE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42CA2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53418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055A1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5D14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E24976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2EC9E32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279B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8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una sensazione di conforto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54CF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56322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F42F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898B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71A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58E5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18733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196743BE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DC8DF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49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viene da sorridere</w:t>
            </w:r>
          </w:p>
        </w:tc>
        <w:tc>
          <w:tcPr>
            <w:tcW w:w="54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8FCB4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672C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1F2705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8D10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77D5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C13CB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40457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768B640" w14:textId="77777777" w:rsidTr="00E10613">
        <w:trPr>
          <w:gridBefore w:val="1"/>
          <w:gridAfter w:val="1"/>
          <w:wBefore w:w="318" w:type="dxa"/>
          <w:wAfter w:w="105" w:type="dxa"/>
          <w:trHeight w:val="20"/>
        </w:trPr>
        <w:tc>
          <w:tcPr>
            <w:tcW w:w="6206" w:type="dxa"/>
            <w:gridSpan w:val="5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E841A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0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In quel preciso momento è puro istinto, senza lasciare molto spazio ai pensieri</w:t>
            </w:r>
          </w:p>
        </w:tc>
        <w:tc>
          <w:tcPr>
            <w:tcW w:w="547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E962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29B8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44EB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CE526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gridSpan w:val="2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FC9D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EC0D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49485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D695C0C" w14:textId="77777777" w:rsidTr="00C66831">
        <w:trPr>
          <w:trHeight w:val="1125"/>
        </w:trPr>
        <w:tc>
          <w:tcPr>
            <w:tcW w:w="9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DB1A8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 = Mai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54D93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= Rarament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DDEE8D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 = Qualche volta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154B27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= Spesso</w:t>
            </w:r>
          </w:p>
        </w:tc>
        <w:tc>
          <w:tcPr>
            <w:tcW w:w="1416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C5EC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= Sempre</w:t>
            </w:r>
          </w:p>
        </w:tc>
        <w:tc>
          <w:tcPr>
            <w:tcW w:w="2268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5D5C4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= Non ho mai avuto un/a partner sessuale</w:t>
            </w:r>
          </w:p>
        </w:tc>
        <w:tc>
          <w:tcPr>
            <w:tcW w:w="1421" w:type="dxa"/>
            <w:gridSpan w:val="4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466A50" w14:textId="77777777" w:rsidR="00E10613" w:rsidRDefault="00E10613" w:rsidP="00C66831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 = Non so/ non ricordo</w:t>
            </w:r>
          </w:p>
        </w:tc>
      </w:tr>
    </w:tbl>
    <w:p w14:paraId="3A376161" w14:textId="77777777" w:rsidR="00E10613" w:rsidRDefault="00E10613"/>
    <w:tbl>
      <w:tblPr>
        <w:tblW w:w="10068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206"/>
        <w:gridCol w:w="547"/>
        <w:gridCol w:w="552"/>
        <w:gridCol w:w="552"/>
        <w:gridCol w:w="552"/>
        <w:gridCol w:w="552"/>
        <w:gridCol w:w="552"/>
        <w:gridCol w:w="555"/>
      </w:tblGrid>
      <w:tr w:rsidR="00E10613" w14:paraId="6045B914" w14:textId="77777777" w:rsidTr="0039322C">
        <w:trPr>
          <w:trHeight w:val="20"/>
        </w:trPr>
        <w:tc>
          <w:tcPr>
            <w:tcW w:w="62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49921" w14:textId="77777777" w:rsidR="00E10613" w:rsidRDefault="00E10613" w:rsidP="0039322C">
            <w:pPr>
              <w:pStyle w:val="Standard"/>
              <w:jc w:val="both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1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Sento che il mio corpo è attraversato da spasmi</w:t>
            </w:r>
          </w:p>
        </w:tc>
        <w:tc>
          <w:tcPr>
            <w:tcW w:w="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365B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314E4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4FA3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033ED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4CF0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8429F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B53E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73E9FE6D" w14:textId="77777777" w:rsidTr="0039322C">
        <w:trPr>
          <w:trHeight w:val="20"/>
        </w:trPr>
        <w:tc>
          <w:tcPr>
            <w:tcW w:w="6206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DA1EE3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2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Mi focalizzo su quello che succede</w:t>
            </w:r>
          </w:p>
        </w:tc>
        <w:tc>
          <w:tcPr>
            <w:tcW w:w="547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FD68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3536B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1874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FF62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04037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52A3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17F35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55FEB630" w14:textId="77777777" w:rsidTr="0039322C">
        <w:trPr>
          <w:trHeight w:val="20"/>
        </w:trPr>
        <w:tc>
          <w:tcPr>
            <w:tcW w:w="620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D28432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3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Ho la pelle d’oca</w:t>
            </w:r>
          </w:p>
        </w:tc>
        <w:tc>
          <w:tcPr>
            <w:tcW w:w="54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661E3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85EE5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59E9B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264B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8EBA7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435FA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E7B459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4E7453CB" w14:textId="77777777" w:rsidTr="0039322C">
        <w:trPr>
          <w:trHeight w:val="20"/>
        </w:trPr>
        <w:tc>
          <w:tcPr>
            <w:tcW w:w="6206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0330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4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Provo esperienze di orgasmo diverse tra loro</w:t>
            </w:r>
          </w:p>
        </w:tc>
        <w:tc>
          <w:tcPr>
            <w:tcW w:w="547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209A7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2668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33C59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BEF0A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224994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6D544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shd w:val="clear" w:color="auto" w:fill="CCCCCC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46493C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  <w:tr w:rsidR="00E10613" w14:paraId="3B27820F" w14:textId="77777777" w:rsidTr="0039322C">
        <w:trPr>
          <w:trHeight w:val="20"/>
        </w:trPr>
        <w:tc>
          <w:tcPr>
            <w:tcW w:w="6206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F7A25" w14:textId="77777777" w:rsidR="00E10613" w:rsidRDefault="00E10613" w:rsidP="0039322C">
            <w:pPr>
              <w:pStyle w:val="Standard"/>
              <w:rPr>
                <w:b/>
                <w:bCs/>
                <w:color w:val="000000"/>
                <w:lang w:eastAsia="it-IT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eastAsia="it-IT"/>
              </w:rPr>
              <w:t>55.</w:t>
            </w:r>
            <w:r>
              <w:rPr>
                <w:b/>
                <w:bCs/>
                <w:color w:val="000000"/>
                <w:sz w:val="28"/>
                <w:szCs w:val="28"/>
                <w:lang w:eastAsia="it-IT"/>
              </w:rPr>
              <w:t xml:space="preserve"> Non mi concentro su nulla in particolare</w:t>
            </w:r>
          </w:p>
        </w:tc>
        <w:tc>
          <w:tcPr>
            <w:tcW w:w="547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DD0C1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1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E6AD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2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63F3C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3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494F2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4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92F1F0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5</w:t>
            </w:r>
          </w:p>
        </w:tc>
        <w:tc>
          <w:tcPr>
            <w:tcW w:w="552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585EEE" w14:textId="77777777" w:rsidR="00E10613" w:rsidRDefault="00E10613" w:rsidP="0039322C">
            <w:pPr>
              <w:pStyle w:val="Standard"/>
              <w:widowControl w:val="0"/>
              <w:spacing w:after="240"/>
              <w:jc w:val="center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>6</w:t>
            </w:r>
          </w:p>
        </w:tc>
        <w:tc>
          <w:tcPr>
            <w:tcW w:w="555" w:type="dxa"/>
            <w:tcBorders>
              <w:bottom w:val="single" w:sz="8" w:space="0" w:color="00000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E82AA" w14:textId="77777777" w:rsidR="00E10613" w:rsidRDefault="00E10613" w:rsidP="0039322C">
            <w:pPr>
              <w:pStyle w:val="Standard"/>
              <w:widowControl w:val="0"/>
              <w:spacing w:after="240"/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</w:pPr>
            <w:r>
              <w:rPr>
                <w:rFonts w:ascii="Times New Roman" w:hAnsi="Times New Roman" w:cs="Times New Roman"/>
                <w:color w:val="000000"/>
                <w:sz w:val="32"/>
                <w:szCs w:val="32"/>
                <w:lang w:eastAsia="it-IT"/>
              </w:rPr>
              <w:t xml:space="preserve"> 7</w:t>
            </w:r>
          </w:p>
        </w:tc>
      </w:tr>
    </w:tbl>
    <w:p w14:paraId="275A43DE" w14:textId="3E3A37FD" w:rsidR="00E10613" w:rsidRDefault="00E10613" w:rsidP="00672142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sectPr w:rsidR="00E10613" w:rsidSect="00977143">
      <w:pgSz w:w="12240" w:h="15840"/>
      <w:pgMar w:top="1440" w:right="1080" w:bottom="1440" w:left="108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941A3" w14:textId="77777777" w:rsidR="008226C8" w:rsidRDefault="008226C8" w:rsidP="00521D80">
      <w:r>
        <w:separator/>
      </w:r>
    </w:p>
  </w:endnote>
  <w:endnote w:type="continuationSeparator" w:id="0">
    <w:p w14:paraId="606C33F3" w14:textId="77777777" w:rsidR="008226C8" w:rsidRDefault="008226C8" w:rsidP="00521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5C7C4" w14:textId="77777777" w:rsidR="008226C8" w:rsidRDefault="008226C8" w:rsidP="00521D80">
      <w:r>
        <w:separator/>
      </w:r>
    </w:p>
  </w:footnote>
  <w:footnote w:type="continuationSeparator" w:id="0">
    <w:p w14:paraId="57A9C2A1" w14:textId="77777777" w:rsidR="008226C8" w:rsidRDefault="008226C8" w:rsidP="00521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singleLevel"/>
    <w:tmpl w:val="00000007"/>
    <w:name w:val="WW8Num7"/>
    <w:lvl w:ilvl="0"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10"/>
    <w:multiLevelType w:val="multilevel"/>
    <w:tmpl w:val="000000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LEwMDE0tjS3MDRX0lEKTi0uzszPAykwqgUAIL+RHiwAAAA="/>
  </w:docVars>
  <w:rsids>
    <w:rsidRoot w:val="009D3CDC"/>
    <w:rsid w:val="00034C88"/>
    <w:rsid w:val="00036E30"/>
    <w:rsid w:val="00067221"/>
    <w:rsid w:val="000871E2"/>
    <w:rsid w:val="000F08E7"/>
    <w:rsid w:val="000F0916"/>
    <w:rsid w:val="00123A06"/>
    <w:rsid w:val="00124EF1"/>
    <w:rsid w:val="00131FFE"/>
    <w:rsid w:val="0014699B"/>
    <w:rsid w:val="001E7F73"/>
    <w:rsid w:val="00264E3F"/>
    <w:rsid w:val="002670D6"/>
    <w:rsid w:val="002A4DDF"/>
    <w:rsid w:val="002B3219"/>
    <w:rsid w:val="002C353C"/>
    <w:rsid w:val="002D5D37"/>
    <w:rsid w:val="002E3574"/>
    <w:rsid w:val="003003BC"/>
    <w:rsid w:val="00314B32"/>
    <w:rsid w:val="00322B7C"/>
    <w:rsid w:val="00326602"/>
    <w:rsid w:val="00351C9A"/>
    <w:rsid w:val="00352C82"/>
    <w:rsid w:val="0035314C"/>
    <w:rsid w:val="00365BC2"/>
    <w:rsid w:val="0036780F"/>
    <w:rsid w:val="003D12CE"/>
    <w:rsid w:val="003D3D50"/>
    <w:rsid w:val="003E42B6"/>
    <w:rsid w:val="003F51EA"/>
    <w:rsid w:val="0040588B"/>
    <w:rsid w:val="0041426C"/>
    <w:rsid w:val="00426D93"/>
    <w:rsid w:val="00451BC3"/>
    <w:rsid w:val="004520AA"/>
    <w:rsid w:val="004642FC"/>
    <w:rsid w:val="004A5648"/>
    <w:rsid w:val="004D0D7C"/>
    <w:rsid w:val="004E6134"/>
    <w:rsid w:val="004F3D14"/>
    <w:rsid w:val="004F5F14"/>
    <w:rsid w:val="004F765A"/>
    <w:rsid w:val="00521D80"/>
    <w:rsid w:val="00542BE9"/>
    <w:rsid w:val="0056696D"/>
    <w:rsid w:val="00571AD5"/>
    <w:rsid w:val="0057743C"/>
    <w:rsid w:val="005A109C"/>
    <w:rsid w:val="005F3242"/>
    <w:rsid w:val="00613E59"/>
    <w:rsid w:val="0065540F"/>
    <w:rsid w:val="00672142"/>
    <w:rsid w:val="00681BD2"/>
    <w:rsid w:val="00684516"/>
    <w:rsid w:val="006E4A53"/>
    <w:rsid w:val="006E4AB6"/>
    <w:rsid w:val="00712663"/>
    <w:rsid w:val="00783F53"/>
    <w:rsid w:val="007B2773"/>
    <w:rsid w:val="007B4420"/>
    <w:rsid w:val="007B47C2"/>
    <w:rsid w:val="007D45C9"/>
    <w:rsid w:val="00801B36"/>
    <w:rsid w:val="0080512C"/>
    <w:rsid w:val="00813C4E"/>
    <w:rsid w:val="00816C5C"/>
    <w:rsid w:val="008226C8"/>
    <w:rsid w:val="00873865"/>
    <w:rsid w:val="00885998"/>
    <w:rsid w:val="008903EC"/>
    <w:rsid w:val="008978E2"/>
    <w:rsid w:val="00901B42"/>
    <w:rsid w:val="0095733B"/>
    <w:rsid w:val="00971764"/>
    <w:rsid w:val="00977143"/>
    <w:rsid w:val="009A1B32"/>
    <w:rsid w:val="009A7B0B"/>
    <w:rsid w:val="009C0387"/>
    <w:rsid w:val="009D3CDC"/>
    <w:rsid w:val="00A24395"/>
    <w:rsid w:val="00A677E8"/>
    <w:rsid w:val="00A85924"/>
    <w:rsid w:val="00AA4472"/>
    <w:rsid w:val="00AA5430"/>
    <w:rsid w:val="00AB6C7B"/>
    <w:rsid w:val="00AE3551"/>
    <w:rsid w:val="00B01533"/>
    <w:rsid w:val="00B13568"/>
    <w:rsid w:val="00B259B3"/>
    <w:rsid w:val="00B31430"/>
    <w:rsid w:val="00B53CBC"/>
    <w:rsid w:val="00B82C5C"/>
    <w:rsid w:val="00B8778D"/>
    <w:rsid w:val="00BA191F"/>
    <w:rsid w:val="00BA1E49"/>
    <w:rsid w:val="00BC1D79"/>
    <w:rsid w:val="00BC4918"/>
    <w:rsid w:val="00BC6E55"/>
    <w:rsid w:val="00BD59F2"/>
    <w:rsid w:val="00BE087E"/>
    <w:rsid w:val="00BF0F0C"/>
    <w:rsid w:val="00BF6329"/>
    <w:rsid w:val="00C179AD"/>
    <w:rsid w:val="00C27A93"/>
    <w:rsid w:val="00C611C5"/>
    <w:rsid w:val="00C66831"/>
    <w:rsid w:val="00C7236F"/>
    <w:rsid w:val="00C801E4"/>
    <w:rsid w:val="00C93CB6"/>
    <w:rsid w:val="00CC1CC0"/>
    <w:rsid w:val="00CC567B"/>
    <w:rsid w:val="00CE57ED"/>
    <w:rsid w:val="00D22319"/>
    <w:rsid w:val="00D261D2"/>
    <w:rsid w:val="00D54DC9"/>
    <w:rsid w:val="00D55EF5"/>
    <w:rsid w:val="00D57567"/>
    <w:rsid w:val="00D85AEB"/>
    <w:rsid w:val="00DA21F1"/>
    <w:rsid w:val="00DB6E24"/>
    <w:rsid w:val="00DC03F7"/>
    <w:rsid w:val="00DC5AAB"/>
    <w:rsid w:val="00DE7AD8"/>
    <w:rsid w:val="00DF2138"/>
    <w:rsid w:val="00DF2A51"/>
    <w:rsid w:val="00E10613"/>
    <w:rsid w:val="00E12070"/>
    <w:rsid w:val="00E16ACC"/>
    <w:rsid w:val="00E17B6A"/>
    <w:rsid w:val="00E337F1"/>
    <w:rsid w:val="00E37D59"/>
    <w:rsid w:val="00E42377"/>
    <w:rsid w:val="00E6393D"/>
    <w:rsid w:val="00E66574"/>
    <w:rsid w:val="00E71E51"/>
    <w:rsid w:val="00E76641"/>
    <w:rsid w:val="00E954AE"/>
    <w:rsid w:val="00EC5B27"/>
    <w:rsid w:val="00EC5D60"/>
    <w:rsid w:val="00EC5FC5"/>
    <w:rsid w:val="00EE3764"/>
    <w:rsid w:val="00EE5210"/>
    <w:rsid w:val="00F26F29"/>
    <w:rsid w:val="00F3046A"/>
    <w:rsid w:val="00F40EF5"/>
    <w:rsid w:val="00F751DC"/>
    <w:rsid w:val="00F80669"/>
    <w:rsid w:val="00F930AC"/>
    <w:rsid w:val="00FA3276"/>
    <w:rsid w:val="00FB2A49"/>
    <w:rsid w:val="00FC5644"/>
    <w:rsid w:val="00FD55EA"/>
    <w:rsid w:val="00FD69EF"/>
    <w:rsid w:val="00FE4F01"/>
    <w:rsid w:val="00FE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B7B5DCB"/>
  <w15:docId w15:val="{F0023F4C-B30D-48CE-9EBC-B4DD247B8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it-IT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F213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D3CDC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D3CDC"/>
    <w:rPr>
      <w:rFonts w:ascii="Lucida Grande" w:hAnsi="Lucida Grande" w:cs="Lucida Grande"/>
      <w:sz w:val="18"/>
      <w:szCs w:val="18"/>
    </w:rPr>
  </w:style>
  <w:style w:type="table" w:styleId="Grigliatabella">
    <w:name w:val="Table Grid"/>
    <w:basedOn w:val="Tabellanormale"/>
    <w:uiPriority w:val="59"/>
    <w:rsid w:val="00036E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rsid w:val="000F08E7"/>
    <w:pPr>
      <w:tabs>
        <w:tab w:val="center" w:pos="4819"/>
        <w:tab w:val="right" w:pos="9638"/>
      </w:tabs>
      <w:autoSpaceDE w:val="0"/>
    </w:pPr>
    <w:rPr>
      <w:rFonts w:ascii="Arial" w:eastAsia="Times New Roman" w:hAnsi="Arial" w:cs="Arial"/>
      <w:kern w:val="1"/>
      <w:sz w:val="20"/>
      <w:szCs w:val="20"/>
      <w:lang w:eastAsia="ar-SA"/>
    </w:rPr>
  </w:style>
  <w:style w:type="character" w:customStyle="1" w:styleId="IntestazioneCarattere">
    <w:name w:val="Intestazione Carattere"/>
    <w:basedOn w:val="Carpredefinitoparagrafo"/>
    <w:link w:val="Intestazione"/>
    <w:rsid w:val="000F08E7"/>
    <w:rPr>
      <w:rFonts w:ascii="Arial" w:eastAsia="Times New Roman" w:hAnsi="Arial" w:cs="Arial"/>
      <w:kern w:val="1"/>
      <w:sz w:val="20"/>
      <w:szCs w:val="20"/>
      <w:lang w:eastAsia="ar-SA"/>
    </w:rPr>
  </w:style>
  <w:style w:type="paragraph" w:customStyle="1" w:styleId="Titolo21">
    <w:name w:val="Titolo 21"/>
    <w:basedOn w:val="Normale"/>
    <w:uiPriority w:val="1"/>
    <w:qFormat/>
    <w:rsid w:val="00FB2A49"/>
    <w:pPr>
      <w:widowControl w:val="0"/>
      <w:spacing w:before="383"/>
      <w:ind w:left="105"/>
      <w:outlineLvl w:val="2"/>
    </w:pPr>
    <w:rPr>
      <w:rFonts w:ascii="Cambria" w:eastAsia="Cambria" w:hAnsi="Cambria"/>
      <w:b/>
      <w:bCs/>
      <w:sz w:val="29"/>
      <w:szCs w:val="29"/>
      <w:lang w:val="en-US" w:eastAsia="en-US"/>
    </w:rPr>
  </w:style>
  <w:style w:type="paragraph" w:customStyle="1" w:styleId="Titolo41">
    <w:name w:val="Titolo 41"/>
    <w:basedOn w:val="Normale"/>
    <w:uiPriority w:val="1"/>
    <w:qFormat/>
    <w:rsid w:val="00FB2A49"/>
    <w:pPr>
      <w:widowControl w:val="0"/>
      <w:spacing w:before="9"/>
      <w:ind w:left="105"/>
      <w:outlineLvl w:val="4"/>
    </w:pPr>
    <w:rPr>
      <w:rFonts w:ascii="Cambria" w:eastAsia="Cambria" w:hAnsi="Cambria"/>
      <w:sz w:val="28"/>
      <w:szCs w:val="28"/>
      <w:lang w:val="en-US" w:eastAsia="en-US"/>
    </w:rPr>
  </w:style>
  <w:style w:type="paragraph" w:styleId="Corpotesto">
    <w:name w:val="Body Text"/>
    <w:basedOn w:val="Normale"/>
    <w:link w:val="CorpotestoCarattere"/>
    <w:uiPriority w:val="1"/>
    <w:qFormat/>
    <w:rsid w:val="00542BE9"/>
    <w:pPr>
      <w:widowControl w:val="0"/>
      <w:ind w:left="285"/>
    </w:pPr>
    <w:rPr>
      <w:rFonts w:ascii="Cambria" w:eastAsia="Cambria" w:hAnsi="Cambria"/>
      <w:sz w:val="26"/>
      <w:szCs w:val="26"/>
      <w:lang w:val="en-US" w:eastAsia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542BE9"/>
    <w:rPr>
      <w:rFonts w:ascii="Cambria" w:eastAsia="Cambria" w:hAnsi="Cambria"/>
      <w:sz w:val="26"/>
      <w:szCs w:val="26"/>
      <w:lang w:val="en-US" w:eastAsia="en-US"/>
    </w:rPr>
  </w:style>
  <w:style w:type="paragraph" w:styleId="Paragrafoelenco">
    <w:name w:val="List Paragraph"/>
    <w:basedOn w:val="Normale"/>
    <w:uiPriority w:val="34"/>
    <w:qFormat/>
    <w:rsid w:val="00352C8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unhideWhenUsed/>
    <w:rsid w:val="00521D80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1D80"/>
  </w:style>
  <w:style w:type="table" w:styleId="Sfondochiaro">
    <w:name w:val="Light Shading"/>
    <w:basedOn w:val="Tabellanormale"/>
    <w:uiPriority w:val="60"/>
    <w:rsid w:val="00571AD5"/>
    <w:rPr>
      <w:color w:val="000000" w:themeColor="text1" w:themeShade="BF"/>
      <w:lang w:eastAsia="it-IT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tandard">
    <w:name w:val="Standard"/>
    <w:rsid w:val="00BE087E"/>
    <w:pPr>
      <w:suppressAutoHyphens/>
      <w:autoSpaceDN w:val="0"/>
      <w:textAlignment w:val="baseline"/>
    </w:pPr>
    <w:rPr>
      <w:rFonts w:ascii="Cambria" w:eastAsia="SimSun" w:hAnsi="Cambria" w:cs="Tahoma"/>
      <w:kern w:val="3"/>
    </w:rPr>
  </w:style>
  <w:style w:type="paragraph" w:customStyle="1" w:styleId="TableContents">
    <w:name w:val="Table Contents"/>
    <w:basedOn w:val="Standard"/>
    <w:rsid w:val="00BE087E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604780-9974-407C-BE9D-4FC69BBE4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Fiesso</Company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 Vallotto;Michela Lazzaroni</dc:creator>
  <cp:lastModifiedBy>utente</cp:lastModifiedBy>
  <cp:revision>2</cp:revision>
  <cp:lastPrinted>2016-05-12T10:13:00Z</cp:lastPrinted>
  <dcterms:created xsi:type="dcterms:W3CDTF">2022-08-11T10:16:00Z</dcterms:created>
  <dcterms:modified xsi:type="dcterms:W3CDTF">2022-08-11T10:16:00Z</dcterms:modified>
</cp:coreProperties>
</file>